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12, 30 November 1711, transcription," in Documents of Brotherly Love: Dutch Mennonite Aid to Swiss Anabaptists (Millersburg, OH: Ohio Amish Library), 1284-8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30 Nov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Lanoij, Jan de, Campen, Jacob van, Münster, Jan Elias, Jansen, Reindert, Smiessen, Daniel, Beets, Jan, Becker, Jacob, Gierling, Jan and Hamburg, Gemeinde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ltona, Hamburg, Hamburg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A604D" w:rsidRDefault="006A604D" w:rsidP="006A604D">
      <w:pPr>
        <w:pStyle w:val="FirstParagraph"/>
      </w:pPr>
      <w:r>
        <w:t>212.  November 30, 1711.</w:t>
      </w:r>
      <w:r>
        <w:rPr>
          <w:rStyle w:val="FootnoteReference"/>
        </w:rPr>
        <w:footnoteReference w:id="3"/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1 rect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Gecommitteerde dienaren</w:t>
      </w:r>
      <w:r>
        <w:rPr>
          <w:sz w:val="18"/>
          <w:szCs w:val="18"/>
        </w:rPr>
        <w:tab/>
        <w:t xml:space="preserve">Hamburg den 30 November A[nn]o </w:t>
      </w:r>
      <w:r>
        <w:rPr>
          <w:rStyle w:val="Italics"/>
          <w:sz w:val="18"/>
          <w:szCs w:val="18"/>
        </w:rPr>
        <w:t>1711</w:t>
      </w:r>
      <w:r>
        <w:rPr>
          <w:sz w:val="18"/>
          <w:szCs w:val="18"/>
        </w:rPr>
        <w:t>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 de switserse saack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Eerwaarde Broeder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Ons is uwe Schrijven van den 31 Octob[er] wel geworden, den inhou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l verstaan, en dient in vrindelijck antwoort, dat wij met ver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ondering verneemen, de switserse broederen, en haare lantge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oten niet genegen sijn, om onder het gebiet van sijn Maijestij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an Pruijssen te gaan woonen, daar dogh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mburg Mennonites:favor settlement in Pruss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orst sulcke goeder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ierene aanbiedinge doet, als men soude cunne[n] verlang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meerder vrijheijt als onder gebiet van den staat te hebben is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Behalven dat hier door een wegh sou gebaant en een deur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opent worden, van e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ligion, freedom of:in Pruss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ije oeffeninge van Religie i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orn[oemde] May[esteit]s geheele gebiet, gelyck sulcks in de aanbieding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helst, niet alleen maar oock dat onse geloofsgenoot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n alle hantwercke[n] geadmitteert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wordende, oock onder di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rotectie in geheel duijtslant op haa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usiness or trade, freedom fo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twerck soude[n] cunne[n] rijse[n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t wel in hollant niet van belang is, maar voor andere op d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uijtsen bodem woonende van Consideratie. Nu wij sullen met VE[dele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t die vrinden in haare vrije verkiesinge laate[n], maar wij sij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schaamt, als ons den Heer E[n]voije van Pruijsse[n] daar over sal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preecken, en weete niet op wat wijse wij met hem om het werck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raagende te houden dat sulle behandelen, vindende veel e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aatsaam voor te stelle[n] ons Kleijn getal alhier, in Considerati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onse Vrinde[n] in Hollant &amp; andere Provintien, en dat wij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1 vers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s verre afgeleegen, ten Principaale niets cunne[n] uytvoer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tc[eter]a. Het is seecker dat de Coning van Pruyssen geerne d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oopsgesinde in sijn lant hadde, en hoe meerder hoe liever, maa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ij vreese[n] dat als de gunste van nimant aangenome[n] wort, da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volgende tyde, dan da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drich Wilhelm, King of Prussia:avoid conflict wi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off geen reflectie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op Mennoniste[n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er sal maacken. De genoemde switsers wensche[n] wy da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harten, dat een geruste wooninge, en brootwin[n]inge mooge[n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bben &amp; vercrijgen, en dat de Heere haar daarin Zeegene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Dat er een algemeene Resolutie genoomen was, om van he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collecteerde geleijck voor de eerste maal 20, nu 30 p[er cen]to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n te schieten, hebbe[n] wy gesien, als meede daarvan onse verschoote[n]</w:t>
      </w:r>
      <w:r>
        <w:rPr>
          <w:rStyle w:val="FootnoteReference"/>
          <w:sz w:val="18"/>
          <w:szCs w:val="18"/>
        </w:rPr>
        <w:footnoteReference w:id="6"/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enn[ingen] tot reijs gelt in te houden, voor die insc[h]ot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va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30 p[er cen]to Soude wij aan uE. moeten Premitteere[n] circa </w:t>
      </w:r>
      <w:r>
        <w:rPr>
          <w:rStyle w:val="FootnoteReference"/>
          <w:sz w:val="18"/>
          <w:szCs w:val="18"/>
        </w:rPr>
        <w:t>f</w:t>
      </w:r>
      <w:r>
        <w:rPr>
          <w:sz w:val="18"/>
          <w:szCs w:val="18"/>
        </w:rPr>
        <w:t xml:space="preserve"> 450 - maar da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voor hebbe[n] wij aan haar onc[osten] gedaan tot reijs mantals kussens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carpoese[n]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de somma va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Mt/r 50.11.- 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p reijs na dantz[ig] t/r 300, mine [?] 2/3 tol doet Courant g[e]ld t/r    269.10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essel, Herm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rman Kessel [Kassel] haar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travels to Hamburg, to Prussia, and retur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jsbroeder voo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 oncoste[n] van dantz[ig] herwaarts 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295.12. groots [?],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arvoor aan hem hamb[urgs] Courant gelt . 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Mt/r 266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p haare Ryse na hollant 24 g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mine [?] 2/3 tol d[oet] 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f 40 hollantse Munt bedraag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>Mt/r 118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se uijtgifte[n] in dese sy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Mt/r 704. 5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t in circa in hollants gelt is 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525, en alsoo iets meer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rect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s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, contributed, collected, spent for Swiss Brothers:system for organiz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resolveerde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30 p[er cen]to. betaalt, dat VE[de]l[en] soo gelieve t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teeren, de oncosten van dantz[ig] verder hebbe[n] de Vrinde[n] alda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 uijt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rd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arders versorgt. Wij verblyve[n] na hartelijck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roetenis VE[deler] D[ienst]W[illige]Vr[ienden] &amp; broederen in Christo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de Dienaare[n] der doopsgesinde gemeent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tot Hamburgh &amp;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lto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tona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Jan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oy, Jan de (Lanoij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noij</w:t>
      </w:r>
      <w:r>
        <w:rPr>
          <w:rStyle w:val="FootnoteReference"/>
          <w:sz w:val="18"/>
          <w:szCs w:val="18"/>
        </w:rPr>
        <w:footnoteReference w:id="10"/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Jacob 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mp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mp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ster, Jan Elia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Elias Münst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ansen, Reinder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ndert Jans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miessen, Dani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niel Smiess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Jan, of Ham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Beets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cker, Jaco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 Beck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ierling, J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Gierling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vers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mburg dato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30 9b</w:t>
      </w:r>
      <w:r>
        <w:rPr>
          <w:rStyle w:val="FootnoteReference"/>
          <w:sz w:val="18"/>
          <w:szCs w:val="18"/>
        </w:rPr>
        <w:t>r</w:t>
      </w:r>
      <w:r>
        <w:rPr>
          <w:sz w:val="18"/>
          <w:szCs w:val="18"/>
        </w:rPr>
        <w:t xml:space="preserve"> [november] 1711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86250</wp:posOffset>
                </wp:positionH>
                <wp:positionV relativeFrom="line">
                  <wp:posOffset>4707255</wp:posOffset>
                </wp:positionV>
                <wp:extent cx="4286250" cy="204470"/>
                <wp:effectExtent l="9525" t="11430" r="9525" b="1270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604D" w:rsidRDefault="006A604D" w:rsidP="006A604D">
                            <w:pPr>
                              <w:pStyle w:val="PhotoCaption"/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>
                              <w:instrText>xe "Upper Hospital (Ober Spital, Holy Ghost Hospital):illus."</w:instrTex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r>
                              <w:t>Oberes Spital, Zum Heiligen Geist, (“</w:t>
                            </w:r>
                            <w:r>
                              <w:fldChar w:fldCharType="begin"/>
                            </w:r>
                            <w:r>
                              <w:instrText>xe "prisons in Bern:Upper Hospital at the Holy Ghost (Oberes Spital, Zum Heiligen Geist)"</w:instrText>
                            </w:r>
                            <w:r>
                              <w:fldChar w:fldCharType="end"/>
                            </w:r>
                            <w:r>
                              <w:t xml:space="preserve">Upper Hospital at the Holy Ghost”) where Bernese Anabaptists were </w:t>
                            </w:r>
                            <w:r>
                              <w:fldChar w:fldCharType="begin"/>
                            </w:r>
                            <w:r>
                              <w:instrText>xe "Bern, city of:prison"</w:instrText>
                            </w:r>
                            <w:r>
                              <w:fldChar w:fldCharType="end"/>
                            </w:r>
                            <w:r>
                              <w:t>imprisoned is indicated by the encircled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7.5pt;margin-top:370.65pt;width:337.5pt;height:1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" o:allowincell="f">
                <v:textbox>
                  <w:txbxContent>
                    <w:p w:rsidR="006A604D" w:rsidRDefault="006A604D" w:rsidP="006A604D">
                      <w:pPr>
                        <w:pStyle w:val="PhotoCaption"/>
                      </w:pPr>
                      <w:r>
                        <w:rPr>
                          <w:sz w:val="18"/>
                          <w:szCs w:val="18"/>
                        </w:rPr>
                        <w:fldChar w:fldCharType="begin"/>
                      </w:r>
                      <w:r>
                        <w:instrText>xe "Upper Hospital (Ober Spital, Holy Ghost Hospital):illus."</w:instrText>
                      </w:r>
                      <w:r>
                        <w:rPr>
                          <w:sz w:val="18"/>
                          <w:szCs w:val="18"/>
                        </w:rPr>
                        <w:fldChar w:fldCharType="end"/>
                      </w:r>
                      <w:r>
                        <w:t>Oberes Spital, Zum Heiligen Geist, (“</w:t>
                      </w:r>
                      <w:r>
                        <w:fldChar w:fldCharType="begin"/>
                      </w:r>
                      <w:r>
                        <w:instrText>xe "prisons in Bern:Upper Hospital at the Holy Ghost (Oberes Spital, Zum Heiligen Geist)"</w:instrText>
                      </w:r>
                      <w:r>
                        <w:fldChar w:fldCharType="end"/>
                      </w:r>
                      <w:r>
                        <w:t xml:space="preserve">Upper Hospital at the Holy Ghost”) where Bernese Anabaptists were </w:t>
                      </w:r>
                      <w:r>
                        <w:fldChar w:fldCharType="begin"/>
                      </w:r>
                      <w:r>
                        <w:instrText>xe "Bern, city of:prison"</w:instrText>
                      </w:r>
                      <w:r>
                        <w:fldChar w:fldCharType="end"/>
                      </w:r>
                      <w:r>
                        <w:t>imprisoned is indicated by the encircled 1.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A604D" w:rsidRDefault="006A604D" w:rsidP="006A604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2</w:t>
      </w:r>
      <w:r>
        <w:tab/>
      </w:r>
      <w:r>
        <w:rPr>
          <w:rStyle w:val="FootnoteReference"/>
        </w:rPr>
        <w:tab/>
      </w:r>
      <w:r>
        <w:t xml:space="preserve">This document is A 1355 from the De Hoop Scheffer </w:t>
      </w:r>
      <w:r>
        <w:rPr>
          <w:rStyle w:val="Italics"/>
        </w:rPr>
        <w:t>Inventaris</w:t>
      </w:r>
      <w:r>
        <w:t>.</w:t>
      </w:r>
    </w:p>
    <w:p w:rsidR="006A604D" w:rsidRDefault="006A604D" w:rsidP="006A604D">
      <w:pPr>
        <w:pStyle w:val="FootnoteText"/>
      </w:pPr>
    </w:p>
  </w:footnote>
  <w:footnote w:id="4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“toegelaten.”</w:t>
      </w:r>
    </w:p>
    <w:p w:rsidR="006A604D" w:rsidRDefault="006A604D" w:rsidP="006A604D">
      <w:pPr>
        <w:pStyle w:val="Footnote-OneDigit"/>
      </w:pPr>
    </w:p>
  </w:footnote>
  <w:footnote w:id="5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 xml:space="preserve">“aandacht” </w:t>
      </w:r>
      <w:r>
        <w:rPr>
          <w:spacing w:val="3"/>
        </w:rPr>
        <w:t>(</w:t>
      </w:r>
      <w:r>
        <w:rPr>
          <w:rStyle w:val="Italics"/>
          <w:spacing w:val="3"/>
        </w:rPr>
        <w:t>WNT</w:t>
      </w:r>
      <w:r>
        <w:rPr>
          <w:spacing w:val="3"/>
        </w:rPr>
        <w:t xml:space="preserve"> </w:t>
      </w:r>
      <w:r>
        <w:t>XII(3), 1115, “reflectie”) “attention.”</w:t>
      </w:r>
    </w:p>
    <w:p w:rsidR="006A604D" w:rsidRDefault="006A604D" w:rsidP="006A604D">
      <w:pPr>
        <w:pStyle w:val="Footnote-OneDigit"/>
      </w:pPr>
    </w:p>
  </w:footnote>
  <w:footnote w:id="6">
    <w:p w:rsidR="006A604D" w:rsidRDefault="006A604D" w:rsidP="006A604D">
      <w:pPr>
        <w:pStyle w:val="FirstFootnoteinColumnLine"/>
      </w:pPr>
      <w:r>
        <w:rPr>
          <w:vertAlign w:val="superscript"/>
        </w:rPr>
        <w:footnoteRef/>
      </w:r>
      <w:r>
        <w:tab/>
        <w:t>“voorgeschoten.”</w:t>
      </w:r>
    </w:p>
    <w:p w:rsidR="006A604D" w:rsidRDefault="006A604D" w:rsidP="006A604D">
      <w:pPr>
        <w:pStyle w:val="FirstFootnoteinColumnLine"/>
      </w:pPr>
    </w:p>
  </w:footnote>
  <w:footnote w:id="7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 xml:space="preserve">vermoedelijk: bijdrage of het (in geld) erbij gelegde (cf. “inschieten,” </w:t>
      </w:r>
      <w:r>
        <w:rPr>
          <w:rStyle w:val="Italics"/>
        </w:rPr>
        <w:t>WNT</w:t>
      </w:r>
      <w:r>
        <w:t xml:space="preserve"> VI, 1885).</w:t>
      </w:r>
    </w:p>
    <w:p w:rsidR="006A604D" w:rsidRDefault="006A604D" w:rsidP="006A604D">
      <w:pPr>
        <w:pStyle w:val="Footnote-OneDigit"/>
      </w:pPr>
    </w:p>
  </w:footnote>
  <w:footnote w:id="8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“kapoets,” “ruige bonten muts.”</w:t>
      </w:r>
    </w:p>
    <w:p w:rsidR="006A604D" w:rsidRDefault="006A604D" w:rsidP="006A604D">
      <w:pPr>
        <w:pStyle w:val="Footnote-OneDigit"/>
      </w:pPr>
    </w:p>
  </w:footnote>
  <w:footnote w:id="9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“besloten.”</w:t>
      </w:r>
    </w:p>
    <w:p w:rsidR="006A604D" w:rsidRDefault="006A604D" w:rsidP="006A604D">
      <w:pPr>
        <w:pStyle w:val="Footnote-OneDigit"/>
      </w:pPr>
    </w:p>
  </w:footnote>
  <w:footnote w:id="10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The letter appears to have been written by Jan de Lanoy, but each of the others has signed his own name.</w:t>
      </w:r>
    </w:p>
    <w:p w:rsidR="006A604D" w:rsidRDefault="006A604D" w:rsidP="006A604D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A60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6A604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A60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6A604D"/>
    <w:rPr>
      <w:i/>
      <w:iCs/>
    </w:rPr>
  </w:style>
  <w:style w:type="character" w:customStyle="1" w:styleId="Underline">
    <w:name w:val="Underline"/>
    <w:uiPriority w:val="99"/>
    <w:rsid w:val="006A604D"/>
    <w:rPr>
      <w:u w:val="thick"/>
    </w:rPr>
  </w:style>
  <w:style w:type="paragraph" w:customStyle="1" w:styleId="PhotoCaption">
    <w:name w:val="Photo Caption"/>
    <w:basedOn w:val="Normal"/>
    <w:uiPriority w:val="99"/>
    <w:rsid w:val="006A604D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rsid w:val="006A604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A604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A604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6A604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6A604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